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75f267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3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778e65a0-dfd8-47b8-a3fe-93a8e08a4ea9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49e428a-3aff-4b4b-9953-ab7795127c38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594024c4-c1cc-472e-aa91-197ff76360b6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4:22Z</dcterms:created>
  <dcterms:modified xsi:type="dcterms:W3CDTF">2023-06-20T02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